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26F15" w14:textId="77777777" w:rsidR="00042FC9" w:rsidRDefault="00EC36DB" w:rsidP="00EC36DB">
      <w:pPr>
        <w:jc w:val="center"/>
        <w:rPr>
          <w:sz w:val="24"/>
          <w:szCs w:val="24"/>
        </w:rPr>
      </w:pPr>
      <w:r>
        <w:rPr>
          <w:sz w:val="24"/>
          <w:szCs w:val="24"/>
        </w:rPr>
        <w:t>Project 3: Website Hacking</w:t>
      </w:r>
    </w:p>
    <w:p w14:paraId="163C3480" w14:textId="3B37E6CB" w:rsidR="00EC36DB" w:rsidRDefault="00BB10E8" w:rsidP="00EC36DB">
      <w:pPr>
        <w:rPr>
          <w:sz w:val="24"/>
          <w:szCs w:val="24"/>
        </w:rPr>
      </w:pPr>
      <w:r>
        <w:rPr>
          <w:sz w:val="24"/>
          <w:szCs w:val="24"/>
        </w:rPr>
        <w:t xml:space="preserve">In this project we will be using pen testing techniques to break or manipulate the following website: lucy.mscs.mu.edu.  The type of pen testing used will be considered a White Box attack because we, the pen testers, have complete access to the source code.  In addition, we know that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injection, cookie manipulation, </w:t>
      </w:r>
      <w:r w:rsidR="008665BE">
        <w:rPr>
          <w:sz w:val="24"/>
          <w:szCs w:val="24"/>
        </w:rPr>
        <w:t>and admin access will be allowed to attack the site.</w:t>
      </w:r>
    </w:p>
    <w:p w14:paraId="6A9DC054" w14:textId="40E83467" w:rsidR="008665BE" w:rsidRDefault="008665BE" w:rsidP="00EC36DB">
      <w:pPr>
        <w:rPr>
          <w:sz w:val="24"/>
          <w:szCs w:val="24"/>
        </w:rPr>
      </w:pPr>
    </w:p>
    <w:p w14:paraId="272F1DC0" w14:textId="0F16BC35" w:rsidR="008665BE" w:rsidRDefault="008665BE" w:rsidP="00EC36DB">
      <w:pPr>
        <w:rPr>
          <w:sz w:val="24"/>
          <w:szCs w:val="24"/>
        </w:rPr>
      </w:pPr>
      <w:r>
        <w:rPr>
          <w:sz w:val="24"/>
          <w:szCs w:val="24"/>
        </w:rPr>
        <w:t xml:space="preserve">Information leak?  </w:t>
      </w:r>
      <w:proofErr w:type="gramStart"/>
      <w:r>
        <w:rPr>
          <w:sz w:val="24"/>
          <w:szCs w:val="24"/>
        </w:rPr>
        <w:t>( error</w:t>
      </w:r>
      <w:proofErr w:type="gramEnd"/>
      <w:r>
        <w:rPr>
          <w:sz w:val="24"/>
          <w:szCs w:val="24"/>
        </w:rPr>
        <w:t xml:space="preserve"> message including hints about how to attack ) </w:t>
      </w:r>
    </w:p>
    <w:p w14:paraId="763EEE07" w14:textId="6994548B" w:rsidR="008665BE" w:rsidRDefault="008665BE" w:rsidP="00EC36DB">
      <w:pPr>
        <w:rPr>
          <w:sz w:val="24"/>
          <w:szCs w:val="24"/>
        </w:rPr>
      </w:pPr>
      <w:r>
        <w:rPr>
          <w:sz w:val="24"/>
          <w:szCs w:val="24"/>
        </w:rPr>
        <w:t xml:space="preserve">Banner grabbing? </w:t>
      </w:r>
      <w:proofErr w:type="gramStart"/>
      <w:r>
        <w:rPr>
          <w:sz w:val="24"/>
          <w:szCs w:val="24"/>
        </w:rPr>
        <w:t>( Find</w:t>
      </w:r>
      <w:proofErr w:type="gramEnd"/>
      <w:r>
        <w:rPr>
          <w:sz w:val="24"/>
          <w:szCs w:val="24"/>
        </w:rPr>
        <w:t xml:space="preserve"> what webserver is being used.  Vulnerabilities may be present current operating </w:t>
      </w:r>
      <w:proofErr w:type="gramStart"/>
      <w:r>
        <w:rPr>
          <w:sz w:val="24"/>
          <w:szCs w:val="24"/>
        </w:rPr>
        <w:t>system )</w:t>
      </w:r>
      <w:proofErr w:type="gramEnd"/>
    </w:p>
    <w:p w14:paraId="7A7C5A6B" w14:textId="77777777" w:rsidR="0068464B" w:rsidRDefault="0068464B" w:rsidP="00EC36DB">
      <w:pPr>
        <w:rPr>
          <w:sz w:val="24"/>
          <w:szCs w:val="24"/>
        </w:rPr>
      </w:pPr>
    </w:p>
    <w:p w14:paraId="41211BCC" w14:textId="00DCA39E" w:rsidR="00A1403B" w:rsidRDefault="00A1403B" w:rsidP="00EC36DB">
      <w:pPr>
        <w:rPr>
          <w:sz w:val="24"/>
          <w:szCs w:val="24"/>
        </w:rPr>
      </w:pPr>
      <w:r>
        <w:rPr>
          <w:sz w:val="24"/>
          <w:szCs w:val="24"/>
        </w:rPr>
        <w:t xml:space="preserve">This website seems to be very vulnerable to snooping.  Using the Wireshark, </w:t>
      </w:r>
      <w:r w:rsidR="0059107F">
        <w:rPr>
          <w:sz w:val="24"/>
          <w:szCs w:val="24"/>
        </w:rPr>
        <w:t>http requests are</w:t>
      </w:r>
      <w:r>
        <w:rPr>
          <w:sz w:val="24"/>
          <w:szCs w:val="24"/>
        </w:rPr>
        <w:t xml:space="preserve"> </w:t>
      </w:r>
      <w:r w:rsidR="00E92250">
        <w:rPr>
          <w:sz w:val="24"/>
          <w:szCs w:val="24"/>
        </w:rPr>
        <w:t>seen publicly</w:t>
      </w:r>
      <w:r>
        <w:rPr>
          <w:sz w:val="24"/>
          <w:szCs w:val="24"/>
        </w:rPr>
        <w:t>.  This is a major vulnerability when the user is submitting sensitive information.</w:t>
      </w:r>
      <w:r w:rsidR="00636461">
        <w:rPr>
          <w:sz w:val="24"/>
          <w:szCs w:val="24"/>
        </w:rPr>
        <w:t xml:space="preserve"> </w:t>
      </w:r>
      <w:r w:rsidR="000E32DC">
        <w:rPr>
          <w:sz w:val="24"/>
          <w:szCs w:val="24"/>
        </w:rPr>
        <w:t xml:space="preserve"> For example, an order on lucy.mscs.mu.edu </w:t>
      </w:r>
      <w:r w:rsidR="00636461">
        <w:rPr>
          <w:sz w:val="24"/>
          <w:szCs w:val="24"/>
        </w:rPr>
        <w:t>could be exploited, like a person’s cr</w:t>
      </w:r>
      <w:r w:rsidR="00281291">
        <w:rPr>
          <w:sz w:val="24"/>
          <w:szCs w:val="24"/>
        </w:rPr>
        <w:t xml:space="preserve">edit card information, address, or name.  </w:t>
      </w:r>
      <w:r w:rsidR="00CB05C6">
        <w:rPr>
          <w:sz w:val="24"/>
          <w:szCs w:val="24"/>
        </w:rPr>
        <w:t xml:space="preserve">  </w:t>
      </w:r>
    </w:p>
    <w:p w14:paraId="2B7DA091" w14:textId="1EBED876" w:rsidR="00CB05C6" w:rsidRDefault="00CB05C6" w:rsidP="00EC36DB">
      <w:pPr>
        <w:rPr>
          <w:sz w:val="24"/>
          <w:szCs w:val="24"/>
        </w:rPr>
      </w:pPr>
      <w:r>
        <w:rPr>
          <w:sz w:val="24"/>
          <w:szCs w:val="24"/>
        </w:rPr>
        <w:t xml:space="preserve">Administrative pages also expose vulnerabilities for this website.   Appending “/admin” to certain </w:t>
      </w:r>
      <w:r w:rsidR="00BB55B2">
        <w:rPr>
          <w:sz w:val="24"/>
          <w:szCs w:val="24"/>
        </w:rPr>
        <w:t>URL</w:t>
      </w:r>
      <w:r>
        <w:rPr>
          <w:sz w:val="24"/>
          <w:szCs w:val="24"/>
        </w:rPr>
        <w:t xml:space="preserve"> </w:t>
      </w:r>
      <w:r w:rsidR="00BB55B2">
        <w:rPr>
          <w:sz w:val="24"/>
          <w:szCs w:val="24"/>
        </w:rPr>
        <w:t xml:space="preserve">pages allows </w:t>
      </w:r>
      <w:r>
        <w:rPr>
          <w:sz w:val="24"/>
          <w:szCs w:val="24"/>
        </w:rPr>
        <w:t xml:space="preserve">admin access </w:t>
      </w:r>
      <w:r w:rsidR="00BB55B2">
        <w:rPr>
          <w:sz w:val="24"/>
          <w:szCs w:val="24"/>
        </w:rPr>
        <w:t>to</w:t>
      </w:r>
      <w:r>
        <w:rPr>
          <w:sz w:val="24"/>
          <w:szCs w:val="24"/>
        </w:rPr>
        <w:t xml:space="preserve"> be established.  This allows for significant data manipulation.  For example, prices can be changed, and product names can be changed. </w:t>
      </w:r>
      <w:bookmarkStart w:id="0" w:name="_GoBack"/>
      <w:bookmarkEnd w:id="0"/>
      <w:r>
        <w:rPr>
          <w:sz w:val="24"/>
          <w:szCs w:val="24"/>
        </w:rPr>
        <w:t xml:space="preserve">  </w:t>
      </w:r>
    </w:p>
    <w:p w14:paraId="3542ADB7" w14:textId="77777777" w:rsidR="00BB4A45" w:rsidRDefault="00BB4A45" w:rsidP="00EC36DB">
      <w:pPr>
        <w:rPr>
          <w:sz w:val="24"/>
          <w:szCs w:val="24"/>
        </w:rPr>
      </w:pPr>
    </w:p>
    <w:p w14:paraId="5D7FB327" w14:textId="77777777" w:rsidR="008665BE" w:rsidRPr="00EC36DB" w:rsidRDefault="008665BE" w:rsidP="00EC36DB">
      <w:pPr>
        <w:rPr>
          <w:sz w:val="24"/>
          <w:szCs w:val="24"/>
        </w:rPr>
      </w:pPr>
    </w:p>
    <w:sectPr w:rsidR="008665BE" w:rsidRPr="00EC36D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177F8" w14:textId="77777777" w:rsidR="00BB10E8" w:rsidRDefault="00BB10E8" w:rsidP="00BB10E8">
      <w:pPr>
        <w:spacing w:after="0" w:line="240" w:lineRule="auto"/>
      </w:pPr>
      <w:r>
        <w:separator/>
      </w:r>
    </w:p>
  </w:endnote>
  <w:endnote w:type="continuationSeparator" w:id="0">
    <w:p w14:paraId="1CEE3B3F" w14:textId="77777777" w:rsidR="00BB10E8" w:rsidRDefault="00BB10E8" w:rsidP="00BB1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1E182" w14:textId="77777777" w:rsidR="00BB10E8" w:rsidRDefault="00BB10E8" w:rsidP="00BB10E8">
      <w:pPr>
        <w:spacing w:after="0" w:line="240" w:lineRule="auto"/>
      </w:pPr>
      <w:r>
        <w:separator/>
      </w:r>
    </w:p>
  </w:footnote>
  <w:footnote w:type="continuationSeparator" w:id="0">
    <w:p w14:paraId="0C105689" w14:textId="77777777" w:rsidR="00BB10E8" w:rsidRDefault="00BB10E8" w:rsidP="00BB10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612D5" w14:textId="7813C991" w:rsidR="00BB10E8" w:rsidRDefault="00BB10E8">
    <w:pPr>
      <w:pStyle w:val="Header"/>
    </w:pPr>
    <w:r>
      <w:t>Tyler Hackel, Zachary Palm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NDIzMzUyMzEztTBW0lEKTi0uzszPAykwqgUA8BGxEiwAAAA="/>
  </w:docVars>
  <w:rsids>
    <w:rsidRoot w:val="00EC36DB"/>
    <w:rsid w:val="00042FC9"/>
    <w:rsid w:val="000E32DC"/>
    <w:rsid w:val="00281291"/>
    <w:rsid w:val="0059107F"/>
    <w:rsid w:val="00636461"/>
    <w:rsid w:val="0068464B"/>
    <w:rsid w:val="008665BE"/>
    <w:rsid w:val="00A1403B"/>
    <w:rsid w:val="00BB10E8"/>
    <w:rsid w:val="00BB4A45"/>
    <w:rsid w:val="00BB55B2"/>
    <w:rsid w:val="00CB05C6"/>
    <w:rsid w:val="00E92250"/>
    <w:rsid w:val="00EC3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D87BF"/>
  <w15:chartTrackingRefBased/>
  <w15:docId w15:val="{CFB97542-0B98-46AE-89A1-A2BBBE82C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0E8"/>
  </w:style>
  <w:style w:type="paragraph" w:styleId="Footer">
    <w:name w:val="footer"/>
    <w:basedOn w:val="Normal"/>
    <w:link w:val="FooterChar"/>
    <w:uiPriority w:val="99"/>
    <w:unhideWhenUsed/>
    <w:rsid w:val="00BB10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11</cp:revision>
  <dcterms:created xsi:type="dcterms:W3CDTF">2018-05-05T16:51:00Z</dcterms:created>
  <dcterms:modified xsi:type="dcterms:W3CDTF">2018-05-05T18:13:00Z</dcterms:modified>
</cp:coreProperties>
</file>